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1" w:name="cover-letter"/>
    <w:p>
      <w:pPr>
        <w:pStyle w:val="Heading1"/>
      </w:pPr>
      <w:r>
        <w:t xml:space="preserve">Cover Letter</w:t>
      </w:r>
    </w:p>
    <w:p>
      <w:pPr>
        <w:pStyle w:val="FirstParagraph"/>
      </w:pPr>
      <w:r>
        <w:rPr>
          <w:bCs/>
          <w:b/>
        </w:rPr>
        <w:t xml:space="preserve">John Doe</w:t>
      </w:r>
      <w:r>
        <w:br/>
      </w:r>
      <w:r>
        <w:t xml:space="preserve">123 Street, Clifton, Karachi</w:t>
      </w:r>
      <w:r>
        <w:br/>
      </w:r>
      <w:r>
        <w:t xml:space="preserve">Pakistan</w:t>
      </w:r>
      <w:r>
        <w:br/>
      </w:r>
      <w:r>
        <w:t xml:space="preserve">Email: johndoe@example.com</w:t>
      </w:r>
      <w:r>
        <w:br/>
      </w:r>
      <w:r>
        <w:t xml:space="preserve">Phone: +92-300-1234567</w:t>
      </w:r>
    </w:p>
    <w:p>
      <w:pPr>
        <w:pStyle w:val="BodyText"/>
      </w:pPr>
      <w:r>
        <w:t xml:space="preserve">Date: April 5, 2024</w:t>
      </w:r>
    </w:p>
    <w:p>
      <w:pPr>
        <w:pStyle w:val="BodyText"/>
      </w:pPr>
      <w:r>
        <w:rPr>
          <w:bCs/>
          <w:b/>
        </w:rPr>
        <w:t xml:space="preserve">Hiring Manager</w:t>
      </w:r>
      <w:r>
        <w:br/>
      </w:r>
      <w:r>
        <w:t xml:space="preserve">ABC Auto Services</w:t>
      </w:r>
      <w:r>
        <w:br/>
      </w:r>
      <w:r>
        <w:t xml:space="preserve">456 Main Road, Saddar, Karachi</w:t>
      </w:r>
      <w:r>
        <w:br/>
      </w:r>
      <w:r>
        <w:t xml:space="preserve">Pakistan</w:t>
      </w:r>
    </w:p>
    <w:bookmarkStart w:id="20" w:name="dear-hiring-manager"/>
    <w:p>
      <w:pPr>
        <w:pStyle w:val="Heading2"/>
      </w:pPr>
      <w:r>
        <w:t xml:space="preserve">Dear Hiring Manager,</w:t>
      </w:r>
    </w:p>
    <w:p>
      <w:pPr>
        <w:pStyle w:val="FirstParagraph"/>
      </w:pPr>
      <w:r>
        <w:t xml:space="preserve">I am writing to express my interest in the Mechanic position at ABC Auto Services in Karachi. With over five years of experience in automotive repair and maintenance, I am confident that my skills and dedication align perfectly with the requirements of this role. As a qualified Mechanic with a strong background in both technical expertise and customer service, I am eager to contribute to your team while leveraging my knowledge of the unique challenges faced by vehicle owners in Pakistan Karachi.</w:t>
      </w:r>
    </w:p>
    <w:p>
      <w:pPr>
        <w:pStyle w:val="BodyText"/>
      </w:pPr>
      <w:r>
        <w:t xml:space="preserve">Having worked in various automotive workshops across Karachi, I have developed a comprehensive understanding of the local market’s needs. The city’s bustling traffic, diverse fleet of vehicles, and varying climatic conditions demand a mechanic who is not only technically proficient but also adaptable and customer-focused. My experience includes diagnosing and repairing engines, transmissions, electrical systems, and braking mechanisms for both domestic and international vehicle brands. I am particularly adept at handling the maintenance requirements of heavy-duty trucks commonly used in Karachi’s logistics sector, as well as passenger cars that form the backbone of daily commuting in the city.</w:t>
      </w:r>
    </w:p>
    <w:p>
      <w:pPr>
        <w:pStyle w:val="BodyText"/>
      </w:pPr>
      <w:r>
        <w:t xml:space="preserve">One of my key strengths is my ability to work efficiently under pressure while maintaining a high standard of quality. In my previous role at XYZ Auto Workshop in Gulberg, I consistently exceeded customer expectations by delivering timely repairs and ensuring vehicle safety. I take pride in staying updated with the latest advancements in automotive technology, which has enabled me to troubleshoot complex issues with precision. For instance, I recently completed a certification course on hybrid vehicle diagnostics, which has further enhanced my versatility as a Mechanic. This commitment to continuous learning ensures that I can adapt to the evolving needs of Karachi’s automotive industry.</w:t>
      </w:r>
    </w:p>
    <w:p>
      <w:pPr>
        <w:pStyle w:val="BodyText"/>
      </w:pPr>
      <w:r>
        <w:t xml:space="preserve">As a resident of Karachi, I am deeply familiar with the city’s unique challenges. The high volume of traffic and limited access to specialized services often place additional demands on mechanics to provide reliable solutions quickly. My ability to communicate effectively with clients in both Urdu and English has allowed me to build trust and maintain long-term relationships with customers. I understand that a Mechanic in Pakistan Karachi is not just a technician but also a problem-solver who must balance technical accuracy with the need for affordability and accessibility for local drivers.</w:t>
      </w:r>
    </w:p>
    <w:p>
      <w:pPr>
        <w:pStyle w:val="BodyText"/>
      </w:pPr>
      <w:r>
        <w:t xml:space="preserve">In addition to my technical skills, I bring strong interpersonal abilities that are critical in this role. I have experience managing small teams and mentoring junior mechanics, which has honed my leadership and collaboration skills. I believe that a successful workshop thrives on teamwork, and I am committed to fostering a positive work environment where knowledge is shared freely. My attention to detail ensures that every repair is completed to the highest standard, while my proactive approach helps identify potential issues before they escalate into costly repairs.</w:t>
      </w:r>
    </w:p>
    <w:p>
      <w:pPr>
        <w:pStyle w:val="BodyText"/>
      </w:pPr>
      <w:r>
        <w:t xml:space="preserve">Working in Karachi has also taught me the importance of cultural sensitivity and community engagement. The city’s diverse population requires a Mechanic who can navigate different expectations and provide solutions tailored to individual needs. Whether it is addressing the concerns of a first-time car owner or optimizing the performance of commercial vehicles, I approach every task with professionalism and empathy. My ability to work independently as well as in a team setting makes me an asset to any workshop.</w:t>
      </w:r>
    </w:p>
    <w:p>
      <w:pPr>
        <w:pStyle w:val="BodyText"/>
      </w:pPr>
      <w:r>
        <w:t xml:space="preserve">I am particularly drawn to ABC Auto Services because of its reputation for excellence in Karachi’s automotive sector. Your commitment to quality and customer satisfaction resonates with my own values, and I am excited about the opportunity to contribute to your success. I am confident that my experience, skills, and passion for mechanics will enable me to make a meaningful impact at your workshop.</w:t>
      </w:r>
    </w:p>
    <w:p>
      <w:pPr>
        <w:pStyle w:val="BodyText"/>
      </w:pPr>
      <w:r>
        <w:t xml:space="preserve">Thank you for considering my application. I would be grateful for the opportunity to discuss how my background aligns with the needs of ABC Auto Services. Please feel free to contact me at +92-300-1234567 or via email at johndoe@example.com at your earliest convenience. I look forward to the possibility of joining your team and contributing to the continued growth of your business in Karachi.</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Pakistan Karachi</dc:title>
  <dc:creator/>
  <cp:keywords/>
  <dcterms:created xsi:type="dcterms:W3CDTF">2026-07-21T06:00:34Z</dcterms:created>
  <dcterms:modified xsi:type="dcterms:W3CDTF">2026-07-21T06:00:34Z</dcterms:modified>
</cp:coreProperties>
</file>

<file path=docProps/custom.xml><?xml version="1.0" encoding="utf-8"?>
<Properties xmlns="http://schemas.openxmlformats.org/officeDocument/2006/custom-properties" xmlns:vt="http://schemas.openxmlformats.org/officeDocument/2006/docPropsVTypes"/>
</file>